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0A5" w:rsidRPr="008E4483" w:rsidRDefault="008A5C7C" w:rsidP="008A5C7C">
      <w:pPr>
        <w:jc w:val="center"/>
        <w:rPr>
          <w:rFonts w:ascii="Arial" w:hAnsi="Arial" w:cs="Arial"/>
          <w:b/>
          <w:sz w:val="24"/>
          <w:szCs w:val="24"/>
        </w:rPr>
      </w:pPr>
      <w:r w:rsidRPr="008E4483">
        <w:rPr>
          <w:rFonts w:ascii="Arial" w:hAnsi="Arial" w:cs="Arial"/>
          <w:b/>
          <w:sz w:val="24"/>
          <w:szCs w:val="24"/>
        </w:rPr>
        <w:t>Seminários</w:t>
      </w:r>
      <w:r w:rsidR="002910F3">
        <w:rPr>
          <w:rFonts w:ascii="Arial" w:hAnsi="Arial" w:cs="Arial"/>
          <w:b/>
          <w:sz w:val="24"/>
          <w:szCs w:val="24"/>
        </w:rPr>
        <w:t xml:space="preserve"> -</w:t>
      </w:r>
      <w:r w:rsidRPr="008E4483">
        <w:rPr>
          <w:rFonts w:ascii="Arial" w:hAnsi="Arial" w:cs="Arial"/>
          <w:b/>
          <w:sz w:val="24"/>
          <w:szCs w:val="24"/>
        </w:rPr>
        <w:t xml:space="preserve"> Disciplina </w:t>
      </w:r>
      <w:r w:rsidR="005C619A">
        <w:rPr>
          <w:rFonts w:ascii="Arial" w:hAnsi="Arial" w:cs="Arial"/>
          <w:b/>
          <w:sz w:val="24"/>
          <w:szCs w:val="24"/>
        </w:rPr>
        <w:t>Epidemiologia do Exercício</w:t>
      </w:r>
    </w:p>
    <w:p w:rsidR="009C5EF0" w:rsidRPr="008E4483" w:rsidRDefault="009C5EF0" w:rsidP="008A5C7C">
      <w:pPr>
        <w:jc w:val="center"/>
        <w:rPr>
          <w:rFonts w:ascii="Arial" w:hAnsi="Arial" w:cs="Arial"/>
          <w:b/>
          <w:sz w:val="24"/>
          <w:szCs w:val="24"/>
        </w:rPr>
      </w:pPr>
    </w:p>
    <w:p w:rsidR="009C5EF0" w:rsidRPr="008E4483" w:rsidRDefault="009C5EF0" w:rsidP="009C5EF0">
      <w:pPr>
        <w:jc w:val="both"/>
        <w:rPr>
          <w:rFonts w:ascii="Arial" w:hAnsi="Arial" w:cs="Arial"/>
          <w:b/>
          <w:sz w:val="24"/>
          <w:szCs w:val="24"/>
        </w:rPr>
      </w:pPr>
      <w:r w:rsidRPr="009F2F2E">
        <w:rPr>
          <w:rFonts w:ascii="Arial" w:hAnsi="Arial" w:cs="Arial"/>
          <w:b/>
          <w:sz w:val="24"/>
          <w:szCs w:val="24"/>
          <w:highlight w:val="yellow"/>
        </w:rPr>
        <w:t xml:space="preserve">Orientações </w:t>
      </w:r>
      <w:r w:rsidR="00626C0D" w:rsidRPr="009F2F2E">
        <w:rPr>
          <w:rFonts w:ascii="Arial" w:hAnsi="Arial" w:cs="Arial"/>
          <w:b/>
          <w:sz w:val="24"/>
          <w:szCs w:val="24"/>
          <w:highlight w:val="yellow"/>
        </w:rPr>
        <w:t xml:space="preserve">Seminário </w:t>
      </w:r>
    </w:p>
    <w:p w:rsidR="009C5EF0" w:rsidRPr="008E4483" w:rsidRDefault="009C5EF0" w:rsidP="009C5EF0">
      <w:pPr>
        <w:pStyle w:val="PargrafodaLista"/>
        <w:numPr>
          <w:ilvl w:val="0"/>
          <w:numId w:val="1"/>
        </w:numPr>
        <w:ind w:left="0" w:firstLine="0"/>
        <w:jc w:val="both"/>
        <w:rPr>
          <w:rFonts w:ascii="Arial" w:hAnsi="Arial" w:cs="Arial"/>
          <w:b/>
          <w:sz w:val="24"/>
          <w:szCs w:val="24"/>
        </w:rPr>
      </w:pPr>
      <w:r w:rsidRPr="008E4483">
        <w:rPr>
          <w:rFonts w:ascii="Arial" w:hAnsi="Arial" w:cs="Arial"/>
          <w:b/>
          <w:sz w:val="24"/>
          <w:szCs w:val="24"/>
        </w:rPr>
        <w:t>Serão formados 1</w:t>
      </w:r>
      <w:r w:rsidR="005C619A">
        <w:rPr>
          <w:rFonts w:ascii="Arial" w:hAnsi="Arial" w:cs="Arial"/>
          <w:b/>
          <w:sz w:val="24"/>
          <w:szCs w:val="24"/>
        </w:rPr>
        <w:t>0</w:t>
      </w:r>
      <w:r w:rsidRPr="008E4483">
        <w:rPr>
          <w:rFonts w:ascii="Arial" w:hAnsi="Arial" w:cs="Arial"/>
          <w:b/>
          <w:sz w:val="24"/>
          <w:szCs w:val="24"/>
        </w:rPr>
        <w:t xml:space="preserve"> grupos (com </w:t>
      </w:r>
      <w:proofErr w:type="gramStart"/>
      <w:r w:rsidR="005C619A">
        <w:rPr>
          <w:rFonts w:ascii="Arial" w:hAnsi="Arial" w:cs="Arial"/>
          <w:b/>
          <w:sz w:val="24"/>
          <w:szCs w:val="24"/>
        </w:rPr>
        <w:t>6</w:t>
      </w:r>
      <w:proofErr w:type="gramEnd"/>
      <w:r w:rsidR="005C619A">
        <w:rPr>
          <w:rFonts w:ascii="Arial" w:hAnsi="Arial" w:cs="Arial"/>
          <w:b/>
          <w:sz w:val="24"/>
          <w:szCs w:val="24"/>
        </w:rPr>
        <w:t xml:space="preserve"> </w:t>
      </w:r>
      <w:r w:rsidR="00E6791D">
        <w:rPr>
          <w:rFonts w:ascii="Arial" w:hAnsi="Arial" w:cs="Arial"/>
          <w:b/>
          <w:sz w:val="24"/>
          <w:szCs w:val="24"/>
        </w:rPr>
        <w:t xml:space="preserve">ou 7 </w:t>
      </w:r>
      <w:r w:rsidRPr="008E4483">
        <w:rPr>
          <w:rFonts w:ascii="Arial" w:hAnsi="Arial" w:cs="Arial"/>
          <w:b/>
          <w:sz w:val="24"/>
          <w:szCs w:val="24"/>
        </w:rPr>
        <w:t>cada)</w:t>
      </w:r>
    </w:p>
    <w:p w:rsidR="009C5EF0" w:rsidRPr="008E4483" w:rsidRDefault="009C5EF0" w:rsidP="009C5EF0">
      <w:pPr>
        <w:pStyle w:val="PargrafodaLista"/>
        <w:numPr>
          <w:ilvl w:val="0"/>
          <w:numId w:val="1"/>
        </w:numPr>
        <w:ind w:left="0" w:firstLine="0"/>
        <w:jc w:val="both"/>
        <w:rPr>
          <w:rFonts w:ascii="Arial" w:hAnsi="Arial" w:cs="Arial"/>
          <w:b/>
          <w:sz w:val="24"/>
          <w:szCs w:val="24"/>
        </w:rPr>
      </w:pPr>
      <w:r w:rsidRPr="008E4483">
        <w:rPr>
          <w:rFonts w:ascii="Arial" w:hAnsi="Arial" w:cs="Arial"/>
          <w:b/>
          <w:sz w:val="24"/>
          <w:szCs w:val="24"/>
        </w:rPr>
        <w:t xml:space="preserve">Tempo de apresentação </w:t>
      </w:r>
      <w:r w:rsidR="001C1435">
        <w:rPr>
          <w:rFonts w:ascii="Arial" w:hAnsi="Arial" w:cs="Arial"/>
          <w:b/>
          <w:sz w:val="24"/>
          <w:szCs w:val="24"/>
        </w:rPr>
        <w:t>25</w:t>
      </w:r>
      <w:r w:rsidRPr="008E4483">
        <w:rPr>
          <w:rFonts w:ascii="Arial" w:hAnsi="Arial" w:cs="Arial"/>
          <w:b/>
          <w:sz w:val="24"/>
          <w:szCs w:val="24"/>
        </w:rPr>
        <w:t xml:space="preserve"> minutos + </w:t>
      </w:r>
      <w:r w:rsidR="001C1435">
        <w:rPr>
          <w:rFonts w:ascii="Arial" w:hAnsi="Arial" w:cs="Arial"/>
          <w:b/>
          <w:sz w:val="24"/>
          <w:szCs w:val="24"/>
        </w:rPr>
        <w:t>5</w:t>
      </w:r>
      <w:r w:rsidRPr="008E4483">
        <w:rPr>
          <w:rFonts w:ascii="Arial" w:hAnsi="Arial" w:cs="Arial"/>
          <w:b/>
          <w:sz w:val="24"/>
          <w:szCs w:val="24"/>
        </w:rPr>
        <w:t xml:space="preserve"> min. </w:t>
      </w:r>
      <w:r w:rsidR="00AC17E8" w:rsidRPr="008E4483">
        <w:rPr>
          <w:rFonts w:ascii="Arial" w:hAnsi="Arial" w:cs="Arial"/>
          <w:b/>
          <w:sz w:val="24"/>
          <w:szCs w:val="24"/>
        </w:rPr>
        <w:t>P</w:t>
      </w:r>
      <w:r w:rsidRPr="008E4483">
        <w:rPr>
          <w:rFonts w:ascii="Arial" w:hAnsi="Arial" w:cs="Arial"/>
          <w:b/>
          <w:sz w:val="24"/>
          <w:szCs w:val="24"/>
        </w:rPr>
        <w:t>erguntas</w:t>
      </w:r>
      <w:r w:rsidR="00AC17E8" w:rsidRPr="008E4483">
        <w:rPr>
          <w:rFonts w:ascii="Arial" w:hAnsi="Arial" w:cs="Arial"/>
          <w:b/>
          <w:sz w:val="24"/>
          <w:szCs w:val="24"/>
        </w:rPr>
        <w:t>/discussão</w:t>
      </w:r>
    </w:p>
    <w:p w:rsidR="009C5EF0" w:rsidRPr="001C1435" w:rsidRDefault="009C5EF0" w:rsidP="009C5EF0">
      <w:pPr>
        <w:pStyle w:val="PargrafodaLista"/>
        <w:numPr>
          <w:ilvl w:val="0"/>
          <w:numId w:val="1"/>
        </w:numPr>
        <w:ind w:left="0" w:firstLine="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1C1435">
        <w:rPr>
          <w:rFonts w:ascii="Arial" w:hAnsi="Arial" w:cs="Arial"/>
          <w:b/>
          <w:sz w:val="24"/>
          <w:szCs w:val="24"/>
          <w:u w:val="single"/>
        </w:rPr>
        <w:t>Todos do grupo devem apresentar</w:t>
      </w:r>
    </w:p>
    <w:p w:rsidR="009C5EF0" w:rsidRPr="008E4483" w:rsidRDefault="00501C94" w:rsidP="009C5EF0">
      <w:pPr>
        <w:pStyle w:val="PargrafodaLista"/>
        <w:numPr>
          <w:ilvl w:val="0"/>
          <w:numId w:val="1"/>
        </w:numPr>
        <w:ind w:left="0" w:firstLine="0"/>
        <w:jc w:val="both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8E4483">
        <w:rPr>
          <w:rFonts w:ascii="Arial" w:hAnsi="Arial" w:cs="Arial"/>
          <w:b/>
          <w:sz w:val="24"/>
          <w:szCs w:val="24"/>
        </w:rPr>
        <w:t>Será observado (</w:t>
      </w:r>
      <w:proofErr w:type="gramStart"/>
      <w:r w:rsidRPr="008E4483">
        <w:rPr>
          <w:rFonts w:ascii="Arial" w:hAnsi="Arial" w:cs="Arial"/>
          <w:b/>
          <w:sz w:val="24"/>
          <w:szCs w:val="24"/>
        </w:rPr>
        <w:t>1</w:t>
      </w:r>
      <w:proofErr w:type="gramEnd"/>
      <w:r w:rsidRPr="008E4483">
        <w:rPr>
          <w:rFonts w:ascii="Arial" w:hAnsi="Arial" w:cs="Arial"/>
          <w:b/>
          <w:sz w:val="24"/>
          <w:szCs w:val="24"/>
        </w:rPr>
        <w:t xml:space="preserve"> organização; 2 </w:t>
      </w:r>
      <w:r w:rsidR="00B21EB1" w:rsidRPr="008E4483">
        <w:rPr>
          <w:rFonts w:ascii="Arial" w:hAnsi="Arial" w:cs="Arial"/>
          <w:b/>
          <w:sz w:val="24"/>
          <w:szCs w:val="24"/>
        </w:rPr>
        <w:t>apresentação</w:t>
      </w:r>
      <w:r w:rsidRPr="008E4483">
        <w:rPr>
          <w:rFonts w:ascii="Arial" w:hAnsi="Arial" w:cs="Arial"/>
          <w:b/>
          <w:sz w:val="24"/>
          <w:szCs w:val="24"/>
        </w:rPr>
        <w:t xml:space="preserve"> </w:t>
      </w:r>
      <w:r w:rsidR="00B21EB1" w:rsidRPr="008E4483">
        <w:rPr>
          <w:rFonts w:ascii="Arial" w:hAnsi="Arial" w:cs="Arial"/>
          <w:b/>
          <w:sz w:val="24"/>
          <w:szCs w:val="24"/>
        </w:rPr>
        <w:t>fala/slides</w:t>
      </w:r>
      <w:r w:rsidRPr="008E4483">
        <w:rPr>
          <w:rFonts w:ascii="Arial" w:hAnsi="Arial" w:cs="Arial"/>
          <w:b/>
          <w:sz w:val="24"/>
          <w:szCs w:val="24"/>
        </w:rPr>
        <w:t xml:space="preserve">; 3 </w:t>
      </w:r>
      <w:r w:rsidR="005C619A">
        <w:rPr>
          <w:rFonts w:ascii="Arial" w:hAnsi="Arial" w:cs="Arial"/>
          <w:b/>
          <w:sz w:val="24"/>
          <w:szCs w:val="24"/>
        </w:rPr>
        <w:t>conteúdo (</w:t>
      </w:r>
      <w:r w:rsidR="005C619A" w:rsidRPr="001C1435">
        <w:rPr>
          <w:rFonts w:ascii="Arial" w:hAnsi="Arial" w:cs="Arial"/>
          <w:b/>
          <w:sz w:val="24"/>
          <w:szCs w:val="24"/>
          <w:u w:val="single"/>
        </w:rPr>
        <w:t>abrangência e fundamentação científica</w:t>
      </w:r>
      <w:r w:rsidR="005C619A">
        <w:rPr>
          <w:rFonts w:ascii="Arial" w:hAnsi="Arial" w:cs="Arial"/>
          <w:b/>
          <w:sz w:val="24"/>
          <w:szCs w:val="24"/>
        </w:rPr>
        <w:t>)</w:t>
      </w:r>
      <w:r w:rsidRPr="008E4483">
        <w:rPr>
          <w:rFonts w:ascii="Arial" w:hAnsi="Arial" w:cs="Arial"/>
          <w:b/>
          <w:sz w:val="24"/>
          <w:szCs w:val="24"/>
        </w:rPr>
        <w:t xml:space="preserve">; </w:t>
      </w:r>
      <w:r w:rsidR="00B21EB1" w:rsidRPr="008E4483">
        <w:rPr>
          <w:rFonts w:ascii="Arial" w:hAnsi="Arial" w:cs="Arial"/>
          <w:b/>
          <w:sz w:val="24"/>
          <w:szCs w:val="24"/>
        </w:rPr>
        <w:t xml:space="preserve">4 </w:t>
      </w:r>
      <w:r w:rsidRPr="008E4483">
        <w:rPr>
          <w:rFonts w:ascii="Arial" w:hAnsi="Arial" w:cs="Arial"/>
          <w:b/>
          <w:sz w:val="24"/>
          <w:szCs w:val="24"/>
        </w:rPr>
        <w:t>tempo)</w:t>
      </w:r>
    </w:p>
    <w:p w:rsidR="009C5EF0" w:rsidRPr="008E4483" w:rsidRDefault="002910F3" w:rsidP="009C5EF0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663C73">
        <w:rPr>
          <w:rFonts w:ascii="Arial" w:hAnsi="Arial" w:cs="Arial"/>
          <w:b/>
          <w:sz w:val="24"/>
          <w:szCs w:val="24"/>
        </w:rPr>
        <w:t>ostar</w:t>
      </w:r>
      <w:r w:rsidR="005C619A">
        <w:rPr>
          <w:rFonts w:ascii="Arial" w:hAnsi="Arial" w:cs="Arial"/>
          <w:b/>
          <w:sz w:val="24"/>
          <w:szCs w:val="24"/>
        </w:rPr>
        <w:t xml:space="preserve"> slides para </w:t>
      </w:r>
      <w:r w:rsidR="00663C73">
        <w:rPr>
          <w:rFonts w:ascii="Arial" w:hAnsi="Arial" w:cs="Arial"/>
          <w:b/>
          <w:sz w:val="24"/>
          <w:szCs w:val="24"/>
        </w:rPr>
        <w:t xml:space="preserve">no </w:t>
      </w:r>
      <w:proofErr w:type="spellStart"/>
      <w:r w:rsidR="00663C73">
        <w:rPr>
          <w:rFonts w:ascii="Arial" w:hAnsi="Arial" w:cs="Arial"/>
          <w:b/>
          <w:sz w:val="24"/>
          <w:szCs w:val="24"/>
        </w:rPr>
        <w:t>moodle</w:t>
      </w:r>
      <w:proofErr w:type="spellEnd"/>
      <w:r w:rsidR="00C406DB">
        <w:rPr>
          <w:rFonts w:ascii="Arial" w:hAnsi="Arial" w:cs="Arial"/>
          <w:b/>
          <w:sz w:val="24"/>
          <w:szCs w:val="24"/>
        </w:rPr>
        <w:t xml:space="preserve">, com no mínimo 24h </w:t>
      </w:r>
      <w:r>
        <w:rPr>
          <w:rFonts w:ascii="Arial" w:hAnsi="Arial" w:cs="Arial"/>
          <w:b/>
          <w:sz w:val="24"/>
          <w:szCs w:val="24"/>
        </w:rPr>
        <w:t>antes da data de sua apresentação</w:t>
      </w:r>
      <w:r w:rsidR="009C5EF0" w:rsidRPr="008E4483">
        <w:rPr>
          <w:rFonts w:ascii="Arial" w:hAnsi="Arial" w:cs="Arial"/>
          <w:b/>
          <w:sz w:val="24"/>
          <w:szCs w:val="24"/>
        </w:rPr>
        <w:t>.</w:t>
      </w:r>
    </w:p>
    <w:p w:rsidR="00D370A3" w:rsidRPr="008E4483" w:rsidRDefault="00D370A3" w:rsidP="00D370A3">
      <w:pPr>
        <w:jc w:val="both"/>
        <w:rPr>
          <w:rFonts w:ascii="Arial" w:hAnsi="Arial" w:cs="Arial"/>
          <w:b/>
          <w:color w:val="FF0000"/>
          <w:sz w:val="24"/>
          <w:szCs w:val="24"/>
        </w:rPr>
      </w:pPr>
      <w:proofErr w:type="gramStart"/>
      <w:r w:rsidRPr="008E4483">
        <w:rPr>
          <w:rFonts w:ascii="Arial" w:hAnsi="Arial" w:cs="Arial"/>
          <w:b/>
          <w:color w:val="FF0000"/>
          <w:sz w:val="24"/>
          <w:szCs w:val="24"/>
        </w:rPr>
        <w:t>Referências – obrigatório</w:t>
      </w:r>
      <w:proofErr w:type="gramEnd"/>
    </w:p>
    <w:p w:rsidR="00D370A3" w:rsidRPr="008E4483" w:rsidRDefault="00D370A3" w:rsidP="00D370A3">
      <w:pPr>
        <w:rPr>
          <w:rFonts w:ascii="Arial" w:hAnsi="Arial" w:cs="Arial"/>
          <w:b/>
          <w:color w:val="FF0000"/>
          <w:sz w:val="24"/>
          <w:szCs w:val="24"/>
        </w:rPr>
      </w:pPr>
      <w:r w:rsidRPr="008E4483">
        <w:rPr>
          <w:rFonts w:ascii="Arial" w:hAnsi="Arial" w:cs="Arial"/>
          <w:b/>
          <w:color w:val="FF0000"/>
          <w:sz w:val="24"/>
          <w:szCs w:val="24"/>
        </w:rPr>
        <w:t xml:space="preserve">Pelo menos </w:t>
      </w:r>
      <w:r w:rsidR="00215FD3">
        <w:rPr>
          <w:rFonts w:ascii="Arial" w:hAnsi="Arial" w:cs="Arial"/>
          <w:b/>
          <w:color w:val="FF0000"/>
          <w:sz w:val="24"/>
          <w:szCs w:val="24"/>
        </w:rPr>
        <w:t>duas</w:t>
      </w:r>
      <w:r w:rsidRPr="008E4483">
        <w:rPr>
          <w:rFonts w:ascii="Arial" w:hAnsi="Arial" w:cs="Arial"/>
          <w:b/>
          <w:color w:val="FF0000"/>
          <w:sz w:val="24"/>
          <w:szCs w:val="24"/>
        </w:rPr>
        <w:t xml:space="preserve"> escrita</w:t>
      </w:r>
      <w:r w:rsidR="00215FD3">
        <w:rPr>
          <w:rFonts w:ascii="Arial" w:hAnsi="Arial" w:cs="Arial"/>
          <w:b/>
          <w:color w:val="FF0000"/>
          <w:sz w:val="24"/>
          <w:szCs w:val="24"/>
        </w:rPr>
        <w:t>s</w:t>
      </w:r>
      <w:r w:rsidRPr="008E4483">
        <w:rPr>
          <w:rFonts w:ascii="Arial" w:hAnsi="Arial" w:cs="Arial"/>
          <w:b/>
          <w:color w:val="FF0000"/>
          <w:sz w:val="24"/>
          <w:szCs w:val="24"/>
        </w:rPr>
        <w:t xml:space="preserve"> (livro ou artigo)</w:t>
      </w:r>
    </w:p>
    <w:p w:rsidR="00B01248" w:rsidRDefault="00B01248" w:rsidP="00B01248">
      <w:pPr>
        <w:rPr>
          <w:rFonts w:ascii="Arial" w:hAnsi="Arial" w:cs="Arial"/>
          <w:color w:val="000000" w:themeColor="text1"/>
        </w:rPr>
      </w:pPr>
    </w:p>
    <w:tbl>
      <w:tblPr>
        <w:tblStyle w:val="Tabelacomgrade"/>
        <w:tblW w:w="0" w:type="auto"/>
        <w:tblLook w:val="04A0"/>
      </w:tblPr>
      <w:tblGrid>
        <w:gridCol w:w="1000"/>
        <w:gridCol w:w="3219"/>
        <w:gridCol w:w="3419"/>
        <w:gridCol w:w="1082"/>
      </w:tblGrid>
      <w:tr w:rsidR="004E60F5" w:rsidTr="00C406DB">
        <w:tc>
          <w:tcPr>
            <w:tcW w:w="1000" w:type="dxa"/>
          </w:tcPr>
          <w:p w:rsidR="004E60F5" w:rsidRPr="002910F3" w:rsidRDefault="004E60F5" w:rsidP="006D075E">
            <w:pPr>
              <w:rPr>
                <w:rFonts w:ascii="Arial" w:hAnsi="Arial" w:cs="Arial"/>
                <w:b/>
                <w:color w:val="000000" w:themeColor="text1"/>
              </w:rPr>
            </w:pPr>
            <w:r w:rsidRPr="002910F3">
              <w:rPr>
                <w:rFonts w:ascii="Arial" w:hAnsi="Arial" w:cs="Arial"/>
                <w:b/>
                <w:color w:val="000000" w:themeColor="text1"/>
              </w:rPr>
              <w:t>Grupo</w:t>
            </w:r>
            <w:r>
              <w:rPr>
                <w:rFonts w:ascii="Arial" w:hAnsi="Arial" w:cs="Arial"/>
                <w:b/>
                <w:color w:val="000000" w:themeColor="text1"/>
              </w:rPr>
              <w:t>s</w:t>
            </w:r>
          </w:p>
        </w:tc>
        <w:tc>
          <w:tcPr>
            <w:tcW w:w="3219" w:type="dxa"/>
          </w:tcPr>
          <w:p w:rsidR="004E60F5" w:rsidRPr="002910F3" w:rsidRDefault="004E60F5" w:rsidP="006D075E">
            <w:pPr>
              <w:rPr>
                <w:rFonts w:ascii="Arial" w:hAnsi="Arial" w:cs="Arial"/>
                <w:b/>
                <w:color w:val="000000" w:themeColor="text1"/>
              </w:rPr>
            </w:pPr>
            <w:r w:rsidRPr="002910F3">
              <w:rPr>
                <w:rFonts w:ascii="Arial" w:hAnsi="Arial" w:cs="Arial"/>
                <w:b/>
                <w:color w:val="000000" w:themeColor="text1"/>
              </w:rPr>
              <w:t>Integrantes</w:t>
            </w:r>
          </w:p>
        </w:tc>
        <w:tc>
          <w:tcPr>
            <w:tcW w:w="3419" w:type="dxa"/>
            <w:vAlign w:val="center"/>
          </w:tcPr>
          <w:p w:rsidR="004E60F5" w:rsidRPr="002910F3" w:rsidRDefault="004E60F5" w:rsidP="00C406DB">
            <w:pPr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2910F3">
              <w:rPr>
                <w:rFonts w:ascii="Arial" w:hAnsi="Arial" w:cs="Arial"/>
                <w:b/>
                <w:color w:val="000000" w:themeColor="text1"/>
              </w:rPr>
              <w:t>Assunto</w:t>
            </w:r>
          </w:p>
        </w:tc>
        <w:tc>
          <w:tcPr>
            <w:tcW w:w="1082" w:type="dxa"/>
            <w:vAlign w:val="center"/>
          </w:tcPr>
          <w:p w:rsidR="004E60F5" w:rsidRPr="00C406DB" w:rsidRDefault="004E60F5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Data</w:t>
            </w:r>
          </w:p>
        </w:tc>
      </w:tr>
      <w:tr w:rsidR="00896127" w:rsidTr="00C406DB">
        <w:tc>
          <w:tcPr>
            <w:tcW w:w="1000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1</w:t>
            </w:r>
            <w:proofErr w:type="gram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3219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Leonard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José Vitor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nícius Oliveir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lexandre Silv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Igor Correi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Rafael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Orlandini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Igor Martins</w:t>
            </w: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o diabetes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29/05</w:t>
            </w:r>
          </w:p>
        </w:tc>
      </w:tr>
      <w:tr w:rsidR="00896127" w:rsidTr="00C406DB">
        <w:tc>
          <w:tcPr>
            <w:tcW w:w="1000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2</w:t>
            </w:r>
            <w:proofErr w:type="gramEnd"/>
          </w:p>
        </w:tc>
        <w:tc>
          <w:tcPr>
            <w:tcW w:w="3219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nicius Serran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nicius Santos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ugust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ilipe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nicius Pard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Rogério</w:t>
            </w: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as doenças coronárias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29/05</w:t>
            </w:r>
          </w:p>
        </w:tc>
      </w:tr>
      <w:tr w:rsidR="00896127" w:rsidTr="00C406DB">
        <w:tc>
          <w:tcPr>
            <w:tcW w:w="1000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3</w:t>
            </w:r>
            <w:proofErr w:type="gram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3219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Leticia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Detore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Izabela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Bugartti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Renan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Rodrigo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Zaneti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German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ria Juli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ctor Hugo</w:t>
            </w: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as doenças respiratórias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04/06</w:t>
            </w:r>
          </w:p>
        </w:tc>
      </w:tr>
      <w:tr w:rsidR="00896127" w:rsidTr="00C406DB">
        <w:tc>
          <w:tcPr>
            <w:tcW w:w="1000" w:type="dxa"/>
            <w:vAlign w:val="center"/>
          </w:tcPr>
          <w:p w:rsidR="00896127" w:rsidRDefault="00896127" w:rsidP="007F2547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4</w:t>
            </w:r>
            <w:proofErr w:type="gram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3219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onrad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Gabriel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Bolonhese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Gabriel Damas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Pedro Henrique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Rodrigo Soares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Debora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Vinícius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Consolini</w:t>
            </w:r>
            <w:proofErr w:type="spellEnd"/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a obesidade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04/06</w:t>
            </w:r>
          </w:p>
        </w:tc>
      </w:tr>
      <w:tr w:rsidR="00896127" w:rsidTr="00C406DB">
        <w:tc>
          <w:tcPr>
            <w:tcW w:w="1000" w:type="dxa"/>
            <w:vAlign w:val="center"/>
          </w:tcPr>
          <w:p w:rsidR="00896127" w:rsidRDefault="00896127" w:rsidP="007F2547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5</w:t>
            </w:r>
            <w:proofErr w:type="gram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3219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Joao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Victor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Hug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Rafael Monteir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Felipe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Ralio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lastRenderedPageBreak/>
              <w:t>Bianc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heus Babosa</w:t>
            </w:r>
          </w:p>
          <w:p w:rsidR="00896127" w:rsidRDefault="00896127" w:rsidP="00430ADC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Brun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lastRenderedPageBreak/>
              <w:t>Epidemiologia do câncer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04/06</w:t>
            </w:r>
          </w:p>
        </w:tc>
      </w:tr>
      <w:tr w:rsidR="00896127" w:rsidTr="00C406DB">
        <w:tc>
          <w:tcPr>
            <w:tcW w:w="1000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lastRenderedPageBreak/>
              <w:t>6</w:t>
            </w:r>
            <w:proofErr w:type="gramEnd"/>
          </w:p>
        </w:tc>
        <w:tc>
          <w:tcPr>
            <w:tcW w:w="3219" w:type="dxa"/>
            <w:vAlign w:val="center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Nathan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Dias</w:t>
            </w:r>
          </w:p>
          <w:p w:rsidR="00896127" w:rsidRDefault="00896127" w:rsidP="004E60F5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Juliana Domingues</w:t>
            </w:r>
          </w:p>
          <w:p w:rsidR="00896127" w:rsidRDefault="00896127" w:rsidP="004E60F5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Eduardo</w:t>
            </w:r>
          </w:p>
          <w:p w:rsidR="00896127" w:rsidRDefault="00896127" w:rsidP="004E60F5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Bruna</w:t>
            </w:r>
          </w:p>
          <w:p w:rsidR="00896127" w:rsidRDefault="00896127" w:rsidP="004E60F5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ndré</w:t>
            </w:r>
          </w:p>
          <w:p w:rsidR="00896127" w:rsidRDefault="00896127" w:rsidP="004E60F5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Guilherme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Nadaleto</w:t>
            </w:r>
            <w:proofErr w:type="spellEnd"/>
          </w:p>
          <w:p w:rsidR="00896127" w:rsidRDefault="00896127" w:rsidP="007F2547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Pedro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Ioiti</w:t>
            </w:r>
            <w:proofErr w:type="spellEnd"/>
          </w:p>
          <w:p w:rsidR="00896127" w:rsidRDefault="00896127" w:rsidP="004E60F5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a depressão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11/06</w:t>
            </w:r>
          </w:p>
        </w:tc>
      </w:tr>
      <w:tr w:rsidR="00896127" w:rsidTr="00C406DB">
        <w:tc>
          <w:tcPr>
            <w:tcW w:w="1000" w:type="dxa"/>
          </w:tcPr>
          <w:p w:rsidR="00896127" w:rsidRDefault="00896127" w:rsidP="007F2547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7</w:t>
            </w:r>
            <w:proofErr w:type="gramEnd"/>
          </w:p>
        </w:tc>
        <w:tc>
          <w:tcPr>
            <w:tcW w:w="3219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rcel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Letícia Parreira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vian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Gabriela 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elipe Isaac</w:t>
            </w:r>
          </w:p>
          <w:p w:rsidR="00896127" w:rsidRDefault="00896127" w:rsidP="00430ADC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João Pedro Lopes</w:t>
            </w:r>
          </w:p>
          <w:p w:rsidR="00896127" w:rsidRDefault="00896127" w:rsidP="00430ADC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etan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 xml:space="preserve">Epidemiologia da </w:t>
            </w:r>
            <w:r>
              <w:rPr>
                <w:rFonts w:ascii="Arial" w:hAnsi="Arial" w:cs="Arial"/>
                <w:color w:val="000000" w:themeColor="text1"/>
              </w:rPr>
              <w:t>artrose</w:t>
            </w:r>
            <w:r w:rsidRPr="002910F3">
              <w:rPr>
                <w:rFonts w:ascii="Arial" w:hAnsi="Arial" w:cs="Arial"/>
                <w:color w:val="000000" w:themeColor="text1"/>
              </w:rPr>
              <w:t xml:space="preserve">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11/06</w:t>
            </w:r>
          </w:p>
        </w:tc>
      </w:tr>
      <w:tr w:rsidR="00896127" w:rsidTr="00C406DB">
        <w:tc>
          <w:tcPr>
            <w:tcW w:w="1000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8</w:t>
            </w:r>
            <w:proofErr w:type="gramEnd"/>
          </w:p>
        </w:tc>
        <w:tc>
          <w:tcPr>
            <w:tcW w:w="3219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Pamela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Martins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Victoria Ruiz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Rafaela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Crepaldi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Gilherme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Lemos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Nilson Ribeir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Júlia Souza</w:t>
            </w:r>
          </w:p>
          <w:p w:rsidR="00896127" w:rsidRDefault="00896127" w:rsidP="00430ADC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atheus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Cassab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a hipertensão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11/06</w:t>
            </w:r>
          </w:p>
        </w:tc>
      </w:tr>
      <w:tr w:rsidR="00896127" w:rsidTr="00C406DB">
        <w:tc>
          <w:tcPr>
            <w:tcW w:w="1000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gramStart"/>
            <w:r>
              <w:rPr>
                <w:rFonts w:ascii="Arial" w:hAnsi="Arial" w:cs="Arial"/>
                <w:color w:val="000000" w:themeColor="text1"/>
              </w:rPr>
              <w:t>9</w:t>
            </w:r>
            <w:proofErr w:type="gramEnd"/>
          </w:p>
        </w:tc>
        <w:tc>
          <w:tcPr>
            <w:tcW w:w="3219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Heitor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urilo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Edgar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Rafael Abadia</w:t>
            </w:r>
          </w:p>
          <w:p w:rsidR="00896127" w:rsidRDefault="00896127" w:rsidP="00770467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Nathan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Padivani</w:t>
            </w:r>
            <w:proofErr w:type="spellEnd"/>
          </w:p>
          <w:p w:rsidR="00896127" w:rsidRDefault="00896127" w:rsidP="007F2547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Guilherme Amorim</w:t>
            </w:r>
          </w:p>
          <w:p w:rsidR="00896127" w:rsidRDefault="00896127" w:rsidP="007F2547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rcelo</w:t>
            </w:r>
          </w:p>
          <w:p w:rsidR="00896127" w:rsidRDefault="00896127" w:rsidP="00770467">
            <w:pPr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 xml:space="preserve">Epidemiologia </w:t>
            </w:r>
            <w:r>
              <w:rPr>
                <w:rFonts w:ascii="Arial" w:hAnsi="Arial" w:cs="Arial"/>
                <w:color w:val="000000" w:themeColor="text1"/>
              </w:rPr>
              <w:t xml:space="preserve">da osteoporose </w:t>
            </w:r>
            <w:r w:rsidRPr="002910F3">
              <w:rPr>
                <w:rFonts w:ascii="Arial" w:hAnsi="Arial" w:cs="Arial"/>
                <w:color w:val="000000" w:themeColor="text1"/>
              </w:rPr>
              <w:t>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18/06</w:t>
            </w:r>
          </w:p>
        </w:tc>
      </w:tr>
      <w:tr w:rsidR="00896127" w:rsidTr="00C406DB">
        <w:tc>
          <w:tcPr>
            <w:tcW w:w="1000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10</w:t>
            </w:r>
          </w:p>
        </w:tc>
        <w:tc>
          <w:tcPr>
            <w:tcW w:w="3219" w:type="dxa"/>
          </w:tcPr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Vinicius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Falsoni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Yuri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atheus Santos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Mikael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Henrique</w:t>
            </w:r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</w:rPr>
              <w:t>Joao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artori</w:t>
            </w:r>
            <w:proofErr w:type="spellEnd"/>
          </w:p>
          <w:p w:rsidR="00896127" w:rsidRDefault="00896127" w:rsidP="006D075E">
            <w:p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Eric</w:t>
            </w:r>
          </w:p>
        </w:tc>
        <w:tc>
          <w:tcPr>
            <w:tcW w:w="3419" w:type="dxa"/>
            <w:vAlign w:val="center"/>
          </w:tcPr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2910F3">
              <w:rPr>
                <w:rFonts w:ascii="Arial" w:hAnsi="Arial" w:cs="Arial"/>
                <w:color w:val="000000" w:themeColor="text1"/>
              </w:rPr>
              <w:t>Epidemiologia do acidente vascular encefálico e sua relação com a atividade física/exercício físico</w:t>
            </w:r>
          </w:p>
          <w:p w:rsidR="00896127" w:rsidRPr="002910F3" w:rsidRDefault="00896127" w:rsidP="00C406DB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82" w:type="dxa"/>
            <w:vAlign w:val="center"/>
          </w:tcPr>
          <w:p w:rsidR="00896127" w:rsidRPr="00C406DB" w:rsidRDefault="00C406DB" w:rsidP="00C406DB">
            <w:pPr>
              <w:jc w:val="center"/>
              <w:rPr>
                <w:rFonts w:ascii="Arial" w:hAnsi="Arial" w:cs="Arial"/>
                <w:b/>
              </w:rPr>
            </w:pPr>
            <w:r w:rsidRPr="00C406DB">
              <w:rPr>
                <w:rFonts w:ascii="Arial" w:hAnsi="Arial" w:cs="Arial"/>
                <w:b/>
              </w:rPr>
              <w:t>18/06</w:t>
            </w:r>
          </w:p>
        </w:tc>
      </w:tr>
    </w:tbl>
    <w:p w:rsidR="004E60F5" w:rsidRDefault="004E60F5" w:rsidP="00E6791D">
      <w:pPr>
        <w:rPr>
          <w:rFonts w:ascii="Arial" w:hAnsi="Arial" w:cs="Arial"/>
          <w:color w:val="000000" w:themeColor="text1"/>
        </w:rPr>
      </w:pPr>
    </w:p>
    <w:sectPr w:rsidR="004E60F5" w:rsidSect="007B40A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0A5EF9"/>
    <w:multiLevelType w:val="hybridMultilevel"/>
    <w:tmpl w:val="85904E3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s7Q0NjOytDQyMzA0NzFQ0lEKTi0uzszPAykwrAUAZQcyJywAAAA="/>
  </w:docVars>
  <w:rsids>
    <w:rsidRoot w:val="008A5C7C"/>
    <w:rsid w:val="000013D1"/>
    <w:rsid w:val="000074FD"/>
    <w:rsid w:val="00016709"/>
    <w:rsid w:val="000375C7"/>
    <w:rsid w:val="000C3DA5"/>
    <w:rsid w:val="000F10EE"/>
    <w:rsid w:val="000F41CE"/>
    <w:rsid w:val="00105D19"/>
    <w:rsid w:val="00113BE6"/>
    <w:rsid w:val="0011491F"/>
    <w:rsid w:val="00114D7E"/>
    <w:rsid w:val="00116564"/>
    <w:rsid w:val="001C0F5D"/>
    <w:rsid w:val="001C1435"/>
    <w:rsid w:val="001F4CE0"/>
    <w:rsid w:val="00215FD3"/>
    <w:rsid w:val="00216038"/>
    <w:rsid w:val="00217541"/>
    <w:rsid w:val="00226B80"/>
    <w:rsid w:val="002825CA"/>
    <w:rsid w:val="002910F3"/>
    <w:rsid w:val="00354100"/>
    <w:rsid w:val="003B2C08"/>
    <w:rsid w:val="003C772C"/>
    <w:rsid w:val="00430ADC"/>
    <w:rsid w:val="004410D3"/>
    <w:rsid w:val="00447D4E"/>
    <w:rsid w:val="004E60F5"/>
    <w:rsid w:val="00501C94"/>
    <w:rsid w:val="00515D3E"/>
    <w:rsid w:val="005525EE"/>
    <w:rsid w:val="005553EF"/>
    <w:rsid w:val="005620F0"/>
    <w:rsid w:val="005749E3"/>
    <w:rsid w:val="005A7FC0"/>
    <w:rsid w:val="005C619A"/>
    <w:rsid w:val="005E2555"/>
    <w:rsid w:val="00625A8D"/>
    <w:rsid w:val="00626C0D"/>
    <w:rsid w:val="00663C73"/>
    <w:rsid w:val="00687F02"/>
    <w:rsid w:val="00702291"/>
    <w:rsid w:val="00770467"/>
    <w:rsid w:val="00784854"/>
    <w:rsid w:val="00787752"/>
    <w:rsid w:val="007B40A5"/>
    <w:rsid w:val="007F0CB1"/>
    <w:rsid w:val="007F2547"/>
    <w:rsid w:val="008054A3"/>
    <w:rsid w:val="0080554D"/>
    <w:rsid w:val="00817217"/>
    <w:rsid w:val="008436C4"/>
    <w:rsid w:val="00862AB3"/>
    <w:rsid w:val="008814C9"/>
    <w:rsid w:val="00895A4E"/>
    <w:rsid w:val="00896127"/>
    <w:rsid w:val="008A5C7C"/>
    <w:rsid w:val="008E4483"/>
    <w:rsid w:val="008F463D"/>
    <w:rsid w:val="00957E2D"/>
    <w:rsid w:val="009A006D"/>
    <w:rsid w:val="009A04DE"/>
    <w:rsid w:val="009A33B6"/>
    <w:rsid w:val="009C5EF0"/>
    <w:rsid w:val="009D3E3B"/>
    <w:rsid w:val="009F2F2E"/>
    <w:rsid w:val="00A72691"/>
    <w:rsid w:val="00AC17E8"/>
    <w:rsid w:val="00AF3A6F"/>
    <w:rsid w:val="00B01248"/>
    <w:rsid w:val="00B053C8"/>
    <w:rsid w:val="00B1655D"/>
    <w:rsid w:val="00B21EB1"/>
    <w:rsid w:val="00B33716"/>
    <w:rsid w:val="00B7613A"/>
    <w:rsid w:val="00B87B7A"/>
    <w:rsid w:val="00B909F9"/>
    <w:rsid w:val="00BA540E"/>
    <w:rsid w:val="00BB3F75"/>
    <w:rsid w:val="00BC0C70"/>
    <w:rsid w:val="00C406DB"/>
    <w:rsid w:val="00C53C5E"/>
    <w:rsid w:val="00CD59D9"/>
    <w:rsid w:val="00D16781"/>
    <w:rsid w:val="00D23FFF"/>
    <w:rsid w:val="00D370A3"/>
    <w:rsid w:val="00D465B6"/>
    <w:rsid w:val="00D67CFA"/>
    <w:rsid w:val="00D853D7"/>
    <w:rsid w:val="00DF7416"/>
    <w:rsid w:val="00E15937"/>
    <w:rsid w:val="00E260FF"/>
    <w:rsid w:val="00E6791D"/>
    <w:rsid w:val="00EE0657"/>
    <w:rsid w:val="00EE3FE3"/>
    <w:rsid w:val="00F031EC"/>
    <w:rsid w:val="00F03ADD"/>
    <w:rsid w:val="00F35DF9"/>
    <w:rsid w:val="00F41A82"/>
    <w:rsid w:val="00F84177"/>
    <w:rsid w:val="00FA435E"/>
    <w:rsid w:val="00FB5C8D"/>
    <w:rsid w:val="00FF3628"/>
    <w:rsid w:val="00FF58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40A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C5EF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074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074FD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5620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0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824611-05AE-452A-9B78-C34061E8A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us</dc:creator>
  <cp:lastModifiedBy>Matheus</cp:lastModifiedBy>
  <cp:revision>4</cp:revision>
  <cp:lastPrinted>2017-06-05T12:04:00Z</cp:lastPrinted>
  <dcterms:created xsi:type="dcterms:W3CDTF">2018-05-04T19:39:00Z</dcterms:created>
  <dcterms:modified xsi:type="dcterms:W3CDTF">2018-05-04T19:45:00Z</dcterms:modified>
</cp:coreProperties>
</file>